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1A45B5CFCEB614C9E9ADDB418A2FAEF" ma:contentTypeVersion="1" ma:contentTypeDescription="Yeni belge oluşturun." ma:contentTypeScope="" ma:versionID="5f322d9c1c2138cc0446585ad04091d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4d4e3fdf9f7a112181f73f79ec0ec6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905146F6-02E5-4AE1-B6E3-B7A0E8B2556D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45B5CFCEB614C9E9ADDB418A2FAEF</vt:lpwstr>
  </property>
</Properties>
</file>